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E86ED5" w14:textId="2D3F34D0" w:rsidR="00C248B5" w:rsidRDefault="00C248B5">
      <w:pPr>
        <w:rPr>
          <w:lang w:val="en-US"/>
        </w:rPr>
      </w:pPr>
      <w:r>
        <w:rPr>
          <w:lang w:val="en-US"/>
        </w:rPr>
        <w:t>Suggested Reviewers:</w:t>
      </w:r>
    </w:p>
    <w:p w14:paraId="7AA486A6" w14:textId="7F638025" w:rsidR="00C248B5" w:rsidRDefault="00C248B5" w:rsidP="00C248B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indrah Kartiningsih</w:t>
      </w:r>
    </w:p>
    <w:p w14:paraId="4773B114" w14:textId="7F747193" w:rsidR="00C248B5" w:rsidRDefault="00C248B5" w:rsidP="00C248B5">
      <w:pPr>
        <w:pStyle w:val="ListParagraph"/>
        <w:rPr>
          <w:lang w:val="en-US"/>
        </w:rPr>
      </w:pPr>
      <w:r>
        <w:rPr>
          <w:lang w:val="en-US"/>
        </w:rPr>
        <w:t>Fakultas Sastra, Universitas Dr. Soetomo Surabaya, Indonesia.</w:t>
      </w:r>
    </w:p>
    <w:p w14:paraId="04E3777D" w14:textId="29DE1003" w:rsidR="00C248B5" w:rsidRDefault="00C248B5" w:rsidP="00C248B5">
      <w:pPr>
        <w:pStyle w:val="ListParagraph"/>
        <w:rPr>
          <w:lang w:val="en-US"/>
        </w:rPr>
      </w:pPr>
      <w:r>
        <w:rPr>
          <w:lang w:val="en-US"/>
        </w:rPr>
        <w:t xml:space="preserve">Email: </w:t>
      </w:r>
      <w:r w:rsidRPr="00C248B5">
        <w:rPr>
          <w:lang w:val="en-US"/>
        </w:rPr>
        <w:t>rindrah.kartiningsih@unitomo.ac.id</w:t>
      </w:r>
    </w:p>
    <w:p w14:paraId="58D97209" w14:textId="77777777" w:rsidR="00C248B5" w:rsidRDefault="00C248B5" w:rsidP="00C248B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Yulis Setyowati</w:t>
      </w:r>
    </w:p>
    <w:p w14:paraId="0FE8D988" w14:textId="75C97C83" w:rsidR="00C248B5" w:rsidRPr="00C248B5" w:rsidRDefault="00C248B5" w:rsidP="00C248B5">
      <w:pPr>
        <w:pStyle w:val="ListParagraph"/>
        <w:rPr>
          <w:lang w:val="en-US"/>
        </w:rPr>
      </w:pPr>
      <w:r>
        <w:rPr>
          <w:lang w:val="en-US"/>
        </w:rPr>
        <w:t>Afiliasi; Universitas</w:t>
      </w:r>
      <w:r w:rsidRPr="00C248B5">
        <w:rPr>
          <w:lang w:val="en-US"/>
        </w:rPr>
        <w:t xml:space="preserve"> Wijaya Putra </w:t>
      </w:r>
      <w:r>
        <w:rPr>
          <w:lang w:val="en-US"/>
        </w:rPr>
        <w:t>Surabaya, Indonesia</w:t>
      </w:r>
    </w:p>
    <w:p w14:paraId="2E6DF04F" w14:textId="5A281B43" w:rsidR="00C248B5" w:rsidRPr="00C248B5" w:rsidRDefault="00C248B5" w:rsidP="00C248B5">
      <w:pPr>
        <w:pStyle w:val="ListParagraph"/>
        <w:rPr>
          <w:lang w:val="en-US"/>
        </w:rPr>
      </w:pPr>
      <w:r>
        <w:rPr>
          <w:lang w:val="en-US"/>
        </w:rPr>
        <w:t xml:space="preserve">Email: </w:t>
      </w:r>
      <w:r w:rsidRPr="00C248B5">
        <w:rPr>
          <w:lang w:val="en-US"/>
        </w:rPr>
        <w:t>yulissetyowati@uwp.ac.id</w:t>
      </w:r>
    </w:p>
    <w:sectPr w:rsidR="00C248B5" w:rsidRPr="00C248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960D8D"/>
    <w:multiLevelType w:val="hybridMultilevel"/>
    <w:tmpl w:val="8F9AA6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85933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visionView w:insDel="0" w:formatting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0tTAwsDA2MzYzMjZV0lEKTi0uzszPAykwrAUAJriSOiwAAAA="/>
  </w:docVars>
  <w:rsids>
    <w:rsidRoot w:val="00C248B5"/>
    <w:rsid w:val="00C248B5"/>
    <w:rsid w:val="00E16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2FC457"/>
  <w15:chartTrackingRefBased/>
  <w15:docId w15:val="{18C9D215-0C38-4983-9269-6E79CBC9B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D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48B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48B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48B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48B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48B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48B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48B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48B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48B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48B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48B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48B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48B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48B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48B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48B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48B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48B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248B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48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48B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248B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248B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248B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248B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248B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48B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48B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248B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wan Sumarsono</dc:creator>
  <cp:keywords/>
  <dc:description/>
  <cp:lastModifiedBy>Irwan Sumarsono</cp:lastModifiedBy>
  <cp:revision>1</cp:revision>
  <dcterms:created xsi:type="dcterms:W3CDTF">2024-11-04T01:40:00Z</dcterms:created>
  <dcterms:modified xsi:type="dcterms:W3CDTF">2024-11-04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74c6bf-e8c9-468f-ad6e-86fc508352bf</vt:lpwstr>
  </property>
</Properties>
</file>